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Default="00647746" w:rsidP="004F1461">
      <w:pPr>
        <w:spacing w:line="240" w:lineRule="auto"/>
        <w:rPr>
          <w:b/>
          <w:shadow/>
          <w:noProof/>
          <w:spacing w:val="20"/>
          <w:w w:val="150"/>
          <w:position w:val="-6"/>
          <w:sz w:val="50"/>
          <w:szCs w:val="50"/>
        </w:rPr>
      </w:pPr>
      <w:r w:rsidRPr="002D18D8">
        <w:rPr>
          <w:b/>
          <w:shadow/>
          <w:noProof/>
          <w:spacing w:val="20"/>
          <w:w w:val="150"/>
          <w:position w:val="-6"/>
          <w:sz w:val="50"/>
          <w:szCs w:val="50"/>
        </w:rPr>
        <w:t>SIDDHESH SUTHAR</w:t>
      </w:r>
    </w:p>
    <w:p w:rsidR="00675829" w:rsidRPr="00675829" w:rsidRDefault="00675829" w:rsidP="00675829">
      <w:pPr>
        <w:rPr>
          <w:b/>
          <w:color w:val="3E7BBE"/>
          <w:sz w:val="28"/>
          <w:szCs w:val="28"/>
        </w:rPr>
      </w:pPr>
      <w:r>
        <w:rPr>
          <w:b/>
          <w:color w:val="3E7BBE"/>
          <w:sz w:val="28"/>
          <w:szCs w:val="28"/>
        </w:rPr>
        <w:t>ASSISTANT MANAGER</w:t>
      </w:r>
    </w:p>
    <w:p w:rsidR="004F1461" w:rsidRPr="004F1461" w:rsidRDefault="004F1461" w:rsidP="004F1461">
      <w:pPr>
        <w:spacing w:line="240" w:lineRule="auto"/>
        <w:rPr>
          <w:b/>
          <w:shadow/>
          <w:spacing w:val="20"/>
          <w:w w:val="150"/>
          <w:position w:val="-6"/>
          <w:sz w:val="20"/>
          <w:szCs w:val="50"/>
        </w:rPr>
      </w:pPr>
    </w:p>
    <w:p w:rsidR="00C50FB2" w:rsidRDefault="003D4F02" w:rsidP="006A4275">
      <w:pPr>
        <w:spacing w:line="240" w:lineRule="auto"/>
        <w:rPr>
          <w:b/>
          <w:sz w:val="28"/>
          <w:szCs w:val="28"/>
        </w:rPr>
      </w:pPr>
      <w:r w:rsidRPr="003D4F02"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8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C50FB2" w:rsidRDefault="00061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oval id="_x0000_s1092" style="position:absolute;margin-left:33.25pt;margin-top:11.3pt;width:82.2pt;height:105.65pt;z-index:251712512">
            <v:fill r:id="rId9" o:title="2016-11-04_12.59.12" recolor="t" rotate="t" type="frame"/>
          </v:oval>
        </w:pict>
      </w:r>
    </w:p>
    <w:p w:rsidR="00C50FB2" w:rsidRDefault="003D4F0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_x0000_s1089" style="position:absolute;margin-left:324pt;margin-top:24.6pt;width:149.25pt;height:14.4pt;z-index:25171148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90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0" o:title=""/>
              <v:path arrowok="t"/>
            </v:shape>
            <v:shape id="Text Box 69" o:spid="_x0000_s1091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2D7A01" w:rsidRPr="00552482" w:rsidRDefault="002D7A01" w:rsidP="002D7A01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.9913107906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67" o:spid="_x0000_s1033" style="position:absolute;margin-left:324pt;margin-top:6.3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34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0" o:title=""/>
              <v:path arrowok="t"/>
            </v:shape>
            <v:shape id="Text Box 69" o:spid="_x0000_s1035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552482" w:rsidRDefault="00BC7ACB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.</w:t>
                    </w:r>
                    <w:r w:rsidR="00D349B6">
                      <w:rPr>
                        <w:color w:val="000000" w:themeColor="text1"/>
                      </w:rPr>
                      <w:t>9998109074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58" o:spid="_x0000_s1036" style="position:absolute;margin-left:150pt;margin-top:24.6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11" o:title=""/>
              <v:path arrowok="t"/>
            </v:shape>
            <v:shape id="Text Box 60" o:spid="_x0000_s1038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style="mso-next-textbox:#Text Box 60" inset="0,0,0,0">
                <w:txbxContent>
                  <w:p w:rsidR="00552482" w:rsidRPr="00552482" w:rsidRDefault="00B05E37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24 </w:t>
                    </w:r>
                    <w:r w:rsidR="00CB5EE0">
                      <w:rPr>
                        <w:color w:val="000000" w:themeColor="text1"/>
                      </w:rPr>
                      <w:t>August, 1983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57" o:spid="_x0000_s1039" style="position:absolute;margin-left:150pt;margin-top:6.2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<v:imagedata r:id="rId12" o:title=""/>
              <v:path arrowok="t"/>
            </v:shape>
            <v:shape id="Text Box 56" o:spid="_x0000_s1041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style="mso-next-textbox:#Text Box 56" inset="0,0,0,0">
                <w:txbxContent>
                  <w:p w:rsidR="00552482" w:rsidRPr="00552482" w:rsidRDefault="00122D9D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Total </w:t>
                    </w:r>
                    <w:r w:rsidR="00766040">
                      <w:rPr>
                        <w:color w:val="000000" w:themeColor="text1"/>
                      </w:rPr>
                      <w:t>12</w:t>
                    </w:r>
                    <w:r w:rsidR="00552482">
                      <w:rPr>
                        <w:color w:val="000000" w:themeColor="text1"/>
                      </w:rPr>
                      <w:t xml:space="preserve"> Years experience</w:t>
                    </w:r>
                  </w:p>
                </w:txbxContent>
              </v:textbox>
            </v:shape>
          </v:group>
        </w:pict>
      </w:r>
    </w:p>
    <w:p w:rsidR="00C50FB2" w:rsidRDefault="003D4F0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0" o:spid="_x0000_s1030" style="position:absolute;margin-left:324pt;margin-top:18.05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13" o:title=""/>
              <v:path arrowok="t"/>
            </v:shape>
            <v:shape id="Text Box 72" o:spid="_x0000_s1032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552482" w:rsidRPr="00552482" w:rsidRDefault="00D349B6" w:rsidP="00552482">
                    <w:pPr>
                      <w:rPr>
                        <w:color w:val="000000" w:themeColor="text1"/>
                      </w:rPr>
                    </w:pPr>
                    <w:r>
                      <w:t>siddheshsuthar</w:t>
                    </w:r>
                    <w:r w:rsidR="00BC7ACB">
                      <w:t>@</w:t>
                    </w:r>
                    <w:r>
                      <w:t>gmail.com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61" o:spid="_x0000_s1042" style="position:absolute;margin-left:150pt;margin-top:18.55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4" o:title=""/>
              <v:path arrowok="t"/>
            </v:shape>
            <v:shape id="Text Box 63" o:spid="_x0000_s1044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inset="0,0,0,0">
                <w:txbxContent>
                  <w:p w:rsidR="00552482" w:rsidRPr="00552482" w:rsidRDefault="000B0D7E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Khambhat, </w:t>
                    </w:r>
                    <w:r w:rsidR="00B05E37">
                      <w:rPr>
                        <w:color w:val="000000" w:themeColor="text1"/>
                      </w:rPr>
                      <w:t>Anand</w:t>
                    </w:r>
                    <w:r w:rsidR="00552482">
                      <w:rPr>
                        <w:color w:val="000000" w:themeColor="text1"/>
                      </w:rPr>
                      <w:t xml:space="preserve">, </w:t>
                    </w:r>
                    <w:r w:rsidR="00B05E37">
                      <w:rPr>
                        <w:color w:val="000000" w:themeColor="text1"/>
                      </w:rPr>
                      <w:t>Gujarat</w:t>
                    </w:r>
                  </w:p>
                </w:txbxContent>
              </v:textbox>
            </v:shape>
          </v:group>
        </w:pic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151665" w:rsidRDefault="00151665" w:rsidP="004C2446">
      <w:pPr>
        <w:rPr>
          <w:b/>
          <w:color w:val="3E7BBE"/>
          <w:sz w:val="28"/>
          <w:szCs w:val="28"/>
        </w:rPr>
      </w:pPr>
    </w:p>
    <w:p w:rsidR="0051786E" w:rsidRDefault="00CF790A" w:rsidP="00D349B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Pharma professional (B.Pharma.) </w:t>
      </w:r>
      <w:r w:rsidR="00766040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with 9</w:t>
      </w:r>
      <w:r w:rsidR="00D349B6" w:rsidRPr="00D349B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+ years of experience in Quality Assurance department. </w:t>
      </w:r>
    </w:p>
    <w:p w:rsidR="00D349B6" w:rsidRDefault="0051786E" w:rsidP="00D349B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More than 5 years of e</w:t>
      </w:r>
      <w:r w:rsidR="00D349B6" w:rsidRPr="00D349B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xperience of worki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ng in regulatory approved plant</w:t>
      </w:r>
      <w:r w:rsidR="00D349B6" w:rsidRPr="00D349B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. </w:t>
      </w:r>
    </w:p>
    <w:p w:rsidR="0051786E" w:rsidRDefault="0051786E" w:rsidP="0051786E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D349B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Exposure of various regulatory audits (USFDA, MHRA, ENVISA, etc)</w:t>
      </w:r>
    </w:p>
    <w:p w:rsidR="00766040" w:rsidRPr="00D349B6" w:rsidRDefault="00766040" w:rsidP="0051786E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D349B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Exposure of various 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documentation SOPs, Batch documents, protocols, stability studies, etc.</w:t>
      </w:r>
    </w:p>
    <w:p w:rsidR="00D349B6" w:rsidRPr="00D349B6" w:rsidRDefault="00D349B6" w:rsidP="00D349B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D349B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Highly trustworthy, ethical, and discreet; committed to give best performance. Motivated, self-starter and successful professional with abilities like decision making, attention to detail, maintaining team, strategizing and executing work plans under tight timelines.</w:t>
      </w:r>
    </w:p>
    <w:p w:rsidR="00151665" w:rsidRDefault="00151665" w:rsidP="00151665">
      <w:pPr>
        <w:pStyle w:val="Address1"/>
        <w:spacing w:line="240" w:lineRule="auto"/>
        <w:ind w:left="36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</w:p>
    <w:p w:rsidR="00A525F3" w:rsidRPr="00CF790A" w:rsidRDefault="003D4F02" w:rsidP="00CF790A">
      <w:pPr>
        <w:pStyle w:val="Address1"/>
        <w:spacing w:line="240" w:lineRule="auto"/>
        <w:ind w:left="36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D4F02">
        <w:rPr>
          <w:noProof/>
        </w:rPr>
        <w:pict>
          <v:group id="Group 17" o:spid="_x0000_s1048" style="position:absolute;left:0;text-align:left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5" o:title=""/>
              <v:path arrowok="t"/>
            </v:shape>
            <v:shape id="Text Box 15" o:spid="_x0000_s1050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b/>
        </w:rPr>
      </w:pPr>
    </w:p>
    <w:p w:rsidR="006871B4" w:rsidRPr="006871B4" w:rsidRDefault="006871B4" w:rsidP="006871B4">
      <w:pPr>
        <w:pStyle w:val="Address1"/>
        <w:numPr>
          <w:ilvl w:val="0"/>
          <w:numId w:val="6"/>
        </w:numPr>
        <w:spacing w:line="240" w:lineRule="auto"/>
        <w:ind w:hanging="180"/>
        <w:jc w:val="left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871B4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B.Pharma (Pharmacy)</w:t>
      </w:r>
      <w:r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2005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="00DF6957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APMCCPER, Himmatnagar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HNGU, Patan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="00DF6957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64%</w:t>
      </w:r>
    </w:p>
    <w:p w:rsidR="006871B4" w:rsidRPr="006871B4" w:rsidRDefault="006871B4" w:rsidP="006871B4">
      <w:pPr>
        <w:pStyle w:val="Address1"/>
        <w:numPr>
          <w:ilvl w:val="0"/>
          <w:numId w:val="6"/>
        </w:numPr>
        <w:spacing w:line="240" w:lineRule="auto"/>
        <w:ind w:hanging="180"/>
        <w:jc w:val="left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871B4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Class XII (Science)</w:t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 </w:t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2001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="00DF6957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My Own H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igh School, Himmatnagar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Gujarat Board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="00DF6957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77%</w:t>
      </w:r>
    </w:p>
    <w:p w:rsidR="006871B4" w:rsidRPr="006871B4" w:rsidRDefault="006871B4" w:rsidP="006871B4">
      <w:pPr>
        <w:pStyle w:val="Address1"/>
        <w:numPr>
          <w:ilvl w:val="0"/>
          <w:numId w:val="6"/>
        </w:numPr>
        <w:spacing w:line="240" w:lineRule="auto"/>
        <w:ind w:hanging="180"/>
        <w:jc w:val="left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871B4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Class X</w:t>
      </w:r>
      <w:r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ab/>
      </w:r>
      <w:r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ab/>
      </w:r>
      <w:r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1999</w:t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="00DF6957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Modern 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High School, Himmatnagar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Gujarat Board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="00DF6957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ab/>
      </w:r>
      <w:r w:rsidRPr="006871B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87%</w:t>
      </w:r>
    </w:p>
    <w:p w:rsidR="00A525F3" w:rsidRDefault="00A525F3" w:rsidP="006A4275">
      <w:pPr>
        <w:spacing w:line="240" w:lineRule="auto"/>
      </w:pPr>
    </w:p>
    <w:p w:rsidR="00151665" w:rsidRDefault="00151665" w:rsidP="006A4275">
      <w:pPr>
        <w:spacing w:line="240" w:lineRule="auto"/>
      </w:pPr>
    </w:p>
    <w:p w:rsidR="009D61EA" w:rsidRDefault="003D4F02" w:rsidP="006A4275">
      <w:pPr>
        <w:spacing w:line="240" w:lineRule="auto"/>
        <w:rPr>
          <w:b/>
          <w:sz w:val="28"/>
          <w:szCs w:val="28"/>
        </w:rPr>
      </w:pPr>
      <w:r w:rsidRPr="003D4F02">
        <w:rPr>
          <w:b/>
          <w:noProof/>
        </w:rPr>
        <w:pict>
          <v:group id="Group 30" o:spid="_x0000_s1064" style="position:absolute;margin-left:0;margin-top:.2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065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6" o:title=""/>
              <v:path arrowok="t"/>
            </v:shape>
            <v:shape id="Text Box 32" o:spid="_x0000_s1066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style="mso-next-textbox:#Text Box 32"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67" style="position:absolute;visibility:visible;mso-wrap-style:squar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6518DF" w:rsidRDefault="006518DF" w:rsidP="006518DF">
      <w:pPr>
        <w:spacing w:after="120"/>
      </w:pPr>
      <w:r w:rsidRPr="006518DF">
        <w:rPr>
          <w:b/>
        </w:rPr>
        <w:t>Assistant Manager</w:t>
      </w:r>
      <w:r>
        <w:rPr>
          <w:b/>
        </w:rPr>
        <w:t xml:space="preserve"> </w:t>
      </w:r>
      <w:r w:rsidRPr="00405FEC">
        <w:rPr>
          <w:b/>
        </w:rPr>
        <w:t xml:space="preserve">- </w:t>
      </w:r>
      <w:r w:rsidR="00405FEC" w:rsidRPr="00405FEC">
        <w:rPr>
          <w:b/>
        </w:rPr>
        <w:t>Q</w:t>
      </w:r>
      <w:r w:rsidR="00405FEC">
        <w:rPr>
          <w:b/>
        </w:rPr>
        <w:t xml:space="preserve">uality </w:t>
      </w:r>
      <w:r w:rsidR="00405FEC" w:rsidRPr="00405FEC">
        <w:rPr>
          <w:b/>
        </w:rPr>
        <w:t>A</w:t>
      </w:r>
      <w:r w:rsidR="00405FEC">
        <w:rPr>
          <w:b/>
        </w:rPr>
        <w:t>ssurance</w:t>
      </w:r>
      <w:r w:rsidR="00C529A6">
        <w:rPr>
          <w:b/>
        </w:rPr>
        <w:tab/>
      </w:r>
      <w:r w:rsidR="00C529A6">
        <w:rPr>
          <w:b/>
        </w:rPr>
        <w:tab/>
      </w:r>
      <w:r w:rsidR="00C529A6">
        <w:rPr>
          <w:b/>
        </w:rPr>
        <w:tab/>
      </w:r>
      <w:r w:rsidR="00C529A6">
        <w:rPr>
          <w:b/>
        </w:rPr>
        <w:tab/>
      </w:r>
      <w:r w:rsidR="00C529A6">
        <w:rPr>
          <w:b/>
        </w:rPr>
        <w:tab/>
      </w:r>
      <w:r w:rsidR="00C529A6">
        <w:rPr>
          <w:b/>
        </w:rPr>
        <w:tab/>
      </w:r>
      <w:r w:rsidR="00C529A6">
        <w:rPr>
          <w:b/>
        </w:rPr>
        <w:tab/>
      </w:r>
      <w:proofErr w:type="gramStart"/>
      <w:r w:rsidR="00762C6D" w:rsidRPr="00762C6D">
        <w:rPr>
          <w:b/>
        </w:rPr>
        <w:t>From</w:t>
      </w:r>
      <w:proofErr w:type="gramEnd"/>
      <w:r w:rsidR="00A340BD">
        <w:rPr>
          <w:b/>
        </w:rPr>
        <w:t xml:space="preserve"> </w:t>
      </w:r>
      <w:r w:rsidR="00647746" w:rsidRPr="00762C6D">
        <w:rPr>
          <w:b/>
        </w:rPr>
        <w:t>J</w:t>
      </w:r>
      <w:r w:rsidR="00762C6D" w:rsidRPr="00762C6D">
        <w:rPr>
          <w:b/>
        </w:rPr>
        <w:t>un</w:t>
      </w:r>
      <w:r w:rsidR="00647746" w:rsidRPr="00762C6D">
        <w:rPr>
          <w:b/>
        </w:rPr>
        <w:t xml:space="preserve"> 2017 - </w:t>
      </w:r>
      <w:r w:rsidR="00762C6D" w:rsidRPr="00762C6D">
        <w:rPr>
          <w:b/>
        </w:rPr>
        <w:t>At Present</w:t>
      </w:r>
    </w:p>
    <w:p w:rsidR="00647746" w:rsidRPr="006518DF" w:rsidRDefault="00647746" w:rsidP="006518DF">
      <w:pPr>
        <w:spacing w:after="120"/>
        <w:rPr>
          <w:b/>
        </w:rPr>
      </w:pPr>
      <w:r w:rsidRPr="006518DF">
        <w:rPr>
          <w:b/>
        </w:rPr>
        <w:t>B</w:t>
      </w:r>
      <w:r w:rsidR="006518DF" w:rsidRPr="006518DF">
        <w:rPr>
          <w:b/>
        </w:rPr>
        <w:t>aroque</w:t>
      </w:r>
      <w:r w:rsidRPr="006518DF">
        <w:rPr>
          <w:b/>
        </w:rPr>
        <w:t xml:space="preserve"> P</w:t>
      </w:r>
      <w:r w:rsidR="006518DF" w:rsidRPr="006518DF">
        <w:rPr>
          <w:b/>
        </w:rPr>
        <w:t>harma</w:t>
      </w:r>
      <w:r w:rsidRPr="006518DF">
        <w:rPr>
          <w:b/>
        </w:rPr>
        <w:t xml:space="preserve"> P</w:t>
      </w:r>
      <w:r w:rsidR="006518DF" w:rsidRPr="006518DF">
        <w:rPr>
          <w:b/>
        </w:rPr>
        <w:t>vt</w:t>
      </w:r>
      <w:r w:rsidRPr="006518DF">
        <w:rPr>
          <w:b/>
        </w:rPr>
        <w:t>.</w:t>
      </w:r>
      <w:r w:rsidR="006518DF" w:rsidRPr="006518DF">
        <w:rPr>
          <w:b/>
        </w:rPr>
        <w:t xml:space="preserve"> Ltd. Khambhat, Anand, Gujarat, India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Planning and implementation of Quality system / GMP system at New Cephalosporin Plant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Qualification activities for Facility, Utilities, Equipments, etc.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Documentation such as SOPs, Policies, </w:t>
      </w:r>
      <w:proofErr w:type="gramStart"/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Study</w:t>
      </w:r>
      <w:proofErr w:type="gramEnd"/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 </w:t>
      </w:r>
      <w:r w:rsidR="006518DF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protocols, etc.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Trainings, Technology transfer and other activities for New Cephalosporin Plant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Monitoring, supervision and review of all types of cGMP validations (Equipment, Instrument, Facility, HVAC and Water Systems, Process and Cleaning Validation) and maintaining all documents as per cGMP.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Self inspection, Annual Product Quality Review, Stability studies, retain Sample management and taking corrective action on noncompliance.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Implementation and monitoring quality systems such as Change controls, Deviations, market complaints, investigations, </w:t>
      </w:r>
      <w:r w:rsidR="00AF2CB6"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CAPA</w:t>
      </w: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, risk assessment </w:t>
      </w:r>
      <w:r w:rsidR="00AF2CB6"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and other</w:t>
      </w: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 related QMS related activities.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Handling regulatory and customer audits, observations/queries &amp; its compliance Management.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Monitoring of IPQA activities such as Granulation, Compression, Coating, etc.</w:t>
      </w:r>
    </w:p>
    <w:p w:rsidR="00647746" w:rsidRPr="00647746" w:rsidRDefault="00647746" w:rsidP="00647746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Document control activities for SOPs, Specifications, Methods, Formats, etc.</w:t>
      </w:r>
    </w:p>
    <w:p w:rsidR="006A4275" w:rsidRDefault="00647746" w:rsidP="006518DF">
      <w:pPr>
        <w:pStyle w:val="Address1"/>
        <w:numPr>
          <w:ilvl w:val="0"/>
          <w:numId w:val="6"/>
        </w:numPr>
        <w:spacing w:line="240" w:lineRule="auto"/>
        <w:ind w:hanging="180"/>
        <w:jc w:val="left"/>
        <w:rPr>
          <w:rFonts w:ascii="Calibri"/>
          <w:spacing w:val="0"/>
          <w:sz w:val="20"/>
        </w:rPr>
      </w:pPr>
      <w:r w:rsidRPr="00647746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Vendor/ supplier evaluation and qualification</w:t>
      </w:r>
      <w:r w:rsidR="007C127B">
        <w:br/>
      </w:r>
    </w:p>
    <w:p w:rsidR="00151665" w:rsidRDefault="00151665" w:rsidP="00762C6D">
      <w:pPr>
        <w:pStyle w:val="Address1"/>
        <w:spacing w:line="240" w:lineRule="auto"/>
        <w:ind w:left="360"/>
        <w:jc w:val="left"/>
        <w:rPr>
          <w:rFonts w:ascii="Calibri"/>
          <w:spacing w:val="0"/>
          <w:sz w:val="20"/>
        </w:rPr>
        <w:sectPr w:rsidR="00151665" w:rsidSect="00151665">
          <w:footerReference w:type="default" r:id="rId17"/>
          <w:type w:val="continuous"/>
          <w:pgSz w:w="11909" w:h="16834" w:code="9"/>
          <w:pgMar w:top="720" w:right="720" w:bottom="720" w:left="720" w:header="720" w:footer="182" w:gutter="0"/>
          <w:cols w:space="720"/>
          <w:docGrid w:linePitch="360"/>
        </w:sectPr>
      </w:pPr>
    </w:p>
    <w:p w:rsidR="00762C6D" w:rsidRPr="004C76E1" w:rsidRDefault="00762C6D" w:rsidP="00762C6D">
      <w:pPr>
        <w:pStyle w:val="Address1"/>
        <w:spacing w:line="240" w:lineRule="auto"/>
        <w:ind w:left="360"/>
        <w:jc w:val="left"/>
        <w:rPr>
          <w:rFonts w:ascii="Calibri"/>
          <w:spacing w:val="0"/>
          <w:sz w:val="2"/>
        </w:rPr>
      </w:pPr>
    </w:p>
    <w:p w:rsidR="00762C6D" w:rsidRPr="00762C6D" w:rsidRDefault="00762C6D" w:rsidP="00762C6D">
      <w:pPr>
        <w:spacing w:after="120"/>
        <w:rPr>
          <w:b/>
        </w:rPr>
      </w:pPr>
      <w:r>
        <w:rPr>
          <w:b/>
        </w:rPr>
        <w:t>Executive</w:t>
      </w:r>
      <w:r w:rsidR="00405FEC">
        <w:rPr>
          <w:b/>
        </w:rPr>
        <w:t xml:space="preserve"> – </w:t>
      </w:r>
      <w:r w:rsidRPr="00405FEC">
        <w:rPr>
          <w:b/>
        </w:rPr>
        <w:t>Q</w:t>
      </w:r>
      <w:r w:rsidR="00405FEC">
        <w:rPr>
          <w:b/>
        </w:rPr>
        <w:t xml:space="preserve">uality </w:t>
      </w:r>
      <w:r w:rsidRPr="00405FEC">
        <w:rPr>
          <w:b/>
        </w:rPr>
        <w:t>A</w:t>
      </w:r>
      <w:r w:rsidR="00405FEC">
        <w:rPr>
          <w:b/>
        </w:rPr>
        <w:t>ssuranc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</w:t>
      </w:r>
      <w:r w:rsidR="00A340BD">
        <w:tab/>
      </w:r>
      <w:r>
        <w:t xml:space="preserve"> </w:t>
      </w:r>
      <w:proofErr w:type="gramStart"/>
      <w:r w:rsidRPr="00762C6D">
        <w:rPr>
          <w:b/>
        </w:rPr>
        <w:t>From</w:t>
      </w:r>
      <w:proofErr w:type="gramEnd"/>
      <w:r w:rsidR="00A340BD">
        <w:rPr>
          <w:b/>
        </w:rPr>
        <w:t xml:space="preserve"> </w:t>
      </w:r>
      <w:r w:rsidRPr="00762C6D">
        <w:rPr>
          <w:b/>
        </w:rPr>
        <w:t>Feb 2012 - May 2017</w:t>
      </w:r>
    </w:p>
    <w:p w:rsidR="00762C6D" w:rsidRPr="006518DF" w:rsidRDefault="00762C6D" w:rsidP="00762C6D">
      <w:pPr>
        <w:spacing w:after="120"/>
        <w:rPr>
          <w:b/>
        </w:rPr>
      </w:pPr>
      <w:r w:rsidRPr="00762C6D">
        <w:rPr>
          <w:b/>
        </w:rPr>
        <w:t>Intas Pharmaceuticals Ltd. Pharmez</w:t>
      </w:r>
      <w:r>
        <w:rPr>
          <w:b/>
        </w:rPr>
        <w:t>,</w:t>
      </w:r>
      <w:r w:rsidRPr="00762C6D">
        <w:rPr>
          <w:b/>
        </w:rPr>
        <w:t xml:space="preserve"> Ahmedabad</w:t>
      </w:r>
      <w:r w:rsidRPr="006518DF">
        <w:rPr>
          <w:b/>
        </w:rPr>
        <w:t>, Gujarat, India</w:t>
      </w:r>
    </w:p>
    <w:p w:rsidR="00844DE4" w:rsidRPr="00844DE4" w:rsidRDefault="00844DE4" w:rsidP="00844DE4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844DE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Stability batches tracking for different countries through Change control procedure, Deviation, SAP transactions &amp; RTD, etc.</w:t>
      </w:r>
    </w:p>
    <w:p w:rsidR="00844DE4" w:rsidRPr="00844DE4" w:rsidRDefault="00844DE4" w:rsidP="00844DE4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844DE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Review of stability study protocols, data reports-summaries-trends, post approval commitment, etc.</w:t>
      </w:r>
    </w:p>
    <w:p w:rsidR="00844DE4" w:rsidRPr="00844DE4" w:rsidRDefault="00844DE4" w:rsidP="00844DE4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844DE4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Communicate and Co-ordinate with regulatory department for timely submission of stability related documents.</w:t>
      </w:r>
    </w:p>
    <w:p w:rsidR="00405FEC" w:rsidRPr="00405FEC" w:rsidRDefault="00844DE4" w:rsidP="00844DE4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405FEC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Review of documents like, change controls, SOPs, Incident reports, OOS, CAPA reports and PQRs.</w:t>
      </w:r>
    </w:p>
    <w:p w:rsidR="006A4275" w:rsidRDefault="00844DE4" w:rsidP="00844DE4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405FEC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Supervising routine activities like charging, withdrawal, reconciliation and destruction of stability samples, etc.</w:t>
      </w:r>
    </w:p>
    <w:p w:rsidR="00766040" w:rsidRPr="00766040" w:rsidRDefault="00766040" w:rsidP="00766040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Execution of Quality system, qualification, calibrations, maintenance, etc.</w:t>
      </w:r>
    </w:p>
    <w:p w:rsidR="00405FEC" w:rsidRDefault="003D4F02" w:rsidP="00405FEC">
      <w:pPr>
        <w:pStyle w:val="Address1"/>
        <w:spacing w:line="240" w:lineRule="auto"/>
        <w:ind w:left="360"/>
        <w:jc w:val="both"/>
      </w:pPr>
      <w:r w:rsidRPr="003D4F02">
        <w:rPr>
          <w:rFonts w:asciiTheme="minorHAnsi" w:eastAsiaTheme="minorHAnsi" w:hAnsiTheme="minorHAnsi" w:cstheme="minorBidi"/>
          <w:caps w:val="0"/>
          <w:noProof/>
          <w:spacing w:val="0"/>
          <w:sz w:val="22"/>
          <w:szCs w:val="22"/>
        </w:rPr>
        <w:pict>
          <v:line id="Straight Connector 92" o:spid="_x0000_s1097" style="position:absolute;left:0;text-align:left;z-index:251713536;visibility:visible;mso-wrap-style:square" from=".9pt,1.3pt" to="523.8pt,1.3pt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<v:stroke joinstyle="miter"/>
          </v:line>
        </w:pict>
      </w:r>
    </w:p>
    <w:p w:rsidR="00D20D72" w:rsidRPr="00A340BD" w:rsidRDefault="00A340BD" w:rsidP="00A340BD">
      <w:pPr>
        <w:rPr>
          <w:b/>
        </w:rPr>
      </w:pPr>
      <w:r>
        <w:rPr>
          <w:b/>
        </w:rPr>
        <w:t xml:space="preserve">Officer - </w:t>
      </w:r>
      <w:r w:rsidR="00D20D72" w:rsidRPr="00405FEC">
        <w:rPr>
          <w:b/>
        </w:rPr>
        <w:t>Q</w:t>
      </w:r>
      <w:r w:rsidR="00D20D72">
        <w:rPr>
          <w:b/>
        </w:rPr>
        <w:t xml:space="preserve">uality </w:t>
      </w:r>
      <w:r w:rsidR="00D20D72" w:rsidRPr="00405FEC">
        <w:rPr>
          <w:b/>
        </w:rPr>
        <w:t>A</w:t>
      </w:r>
      <w:r w:rsidR="00D20D72">
        <w:rPr>
          <w:b/>
        </w:rPr>
        <w:t>ssuranc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gramStart"/>
      <w:r w:rsidR="00D20D72" w:rsidRPr="00762C6D">
        <w:rPr>
          <w:b/>
        </w:rPr>
        <w:t>From</w:t>
      </w:r>
      <w:proofErr w:type="gramEnd"/>
      <w:r>
        <w:rPr>
          <w:b/>
        </w:rPr>
        <w:t xml:space="preserve"> </w:t>
      </w:r>
      <w:r w:rsidR="00D20D72" w:rsidRPr="00D20D72">
        <w:rPr>
          <w:b/>
        </w:rPr>
        <w:t>F</w:t>
      </w:r>
      <w:r w:rsidR="00766040" w:rsidRPr="00D20D72">
        <w:rPr>
          <w:b/>
        </w:rPr>
        <w:t>eb</w:t>
      </w:r>
      <w:r w:rsidR="00D20D72" w:rsidRPr="00D20D72">
        <w:rPr>
          <w:b/>
        </w:rPr>
        <w:t xml:space="preserve"> 2010 – J</w:t>
      </w:r>
      <w:r w:rsidR="00766040" w:rsidRPr="00D20D72">
        <w:rPr>
          <w:b/>
        </w:rPr>
        <w:t>an</w:t>
      </w:r>
      <w:r w:rsidR="00D20D72" w:rsidRPr="00D20D72">
        <w:rPr>
          <w:b/>
        </w:rPr>
        <w:t xml:space="preserve"> 2012</w:t>
      </w:r>
    </w:p>
    <w:p w:rsidR="00D20D72" w:rsidRPr="006518DF" w:rsidRDefault="00451B07" w:rsidP="00451B07">
      <w:pPr>
        <w:rPr>
          <w:b/>
        </w:rPr>
      </w:pPr>
      <w:r w:rsidRPr="00451B07">
        <w:rPr>
          <w:b/>
        </w:rPr>
        <w:t>Yash Medicare</w:t>
      </w:r>
      <w:r>
        <w:rPr>
          <w:b/>
        </w:rPr>
        <w:t xml:space="preserve"> P</w:t>
      </w:r>
      <w:r w:rsidR="003F7083">
        <w:rPr>
          <w:b/>
        </w:rPr>
        <w:t>vt. Ltd.</w:t>
      </w:r>
      <w:r>
        <w:rPr>
          <w:b/>
        </w:rPr>
        <w:t>,</w:t>
      </w:r>
      <w:r w:rsidRPr="00762C6D">
        <w:rPr>
          <w:b/>
        </w:rPr>
        <w:t xml:space="preserve"> </w:t>
      </w:r>
      <w:r w:rsidRPr="00451B07">
        <w:rPr>
          <w:b/>
        </w:rPr>
        <w:t xml:space="preserve">Himmatnagar (SK), </w:t>
      </w:r>
      <w:r w:rsidR="00463414" w:rsidRPr="006518DF">
        <w:rPr>
          <w:b/>
        </w:rPr>
        <w:t>Gujarat, India</w:t>
      </w:r>
    </w:p>
    <w:p w:rsidR="00333A49" w:rsidRPr="00333A49" w:rsidRDefault="00333A49" w:rsidP="00333A49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33A49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IPQA activities such as line clearance, Material verification, Start up and samplings to ensure compliance of GMP during manufacturing and packing</w:t>
      </w:r>
    </w:p>
    <w:p w:rsidR="00333A49" w:rsidRPr="00333A49" w:rsidRDefault="00333A49" w:rsidP="00333A49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33A49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Preparation and review of documents like BMR, BPR, SOPs, Calibration records, Validation records, etc.</w:t>
      </w:r>
    </w:p>
    <w:p w:rsidR="00B772D2" w:rsidRDefault="00333A49" w:rsidP="00333A49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33A49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Sampling of RM, PM and Finish Goods, etc.</w:t>
      </w:r>
    </w:p>
    <w:p w:rsidR="00A340BD" w:rsidRDefault="003D4F02" w:rsidP="00A340BD">
      <w:pPr>
        <w:pStyle w:val="Address1"/>
        <w:spacing w:line="240" w:lineRule="auto"/>
        <w:ind w:left="36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>
        <w:rPr>
          <w:rFonts w:asciiTheme="minorHAnsi" w:eastAsiaTheme="minorHAnsi" w:hAnsiTheme="minorHAnsi" w:cstheme="minorBidi"/>
          <w:caps w:val="0"/>
          <w:noProof/>
          <w:spacing w:val="0"/>
          <w:sz w:val="22"/>
          <w:szCs w:val="22"/>
        </w:rPr>
        <w:pict>
          <v:line id="_x0000_s1098" style="position:absolute;left:0;text-align:left;z-index:251714560;visibility:visible;mso-wrap-style:square" from="0,.4pt" to="522.9pt,.4pt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<v:stroke joinstyle="miter"/>
          </v:line>
        </w:pict>
      </w:r>
    </w:p>
    <w:p w:rsidR="00A340BD" w:rsidRPr="00A340BD" w:rsidRDefault="00A340BD" w:rsidP="00A340BD">
      <w:pPr>
        <w:rPr>
          <w:b/>
        </w:rPr>
      </w:pPr>
      <w:r>
        <w:rPr>
          <w:b/>
        </w:rPr>
        <w:t xml:space="preserve">Officer - </w:t>
      </w:r>
      <w:r w:rsidRPr="00A340BD">
        <w:rPr>
          <w:b/>
        </w:rPr>
        <w:t xml:space="preserve">Clinical </w:t>
      </w:r>
      <w:r>
        <w:rPr>
          <w:b/>
        </w:rPr>
        <w:t>Research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gramStart"/>
      <w:r>
        <w:rPr>
          <w:b/>
        </w:rPr>
        <w:t>From</w:t>
      </w:r>
      <w:proofErr w:type="gramEnd"/>
      <w:r>
        <w:rPr>
          <w:b/>
        </w:rPr>
        <w:t xml:space="preserve"> Jun 2006 – Feb 2009</w:t>
      </w:r>
    </w:p>
    <w:p w:rsidR="00A340BD" w:rsidRPr="00A340BD" w:rsidRDefault="004859F2" w:rsidP="00A340BD">
      <w:pPr>
        <w:rPr>
          <w:b/>
        </w:rPr>
      </w:pPr>
      <w:r w:rsidRPr="00A340BD">
        <w:rPr>
          <w:b/>
        </w:rPr>
        <w:t xml:space="preserve">Claris </w:t>
      </w:r>
      <w:r>
        <w:rPr>
          <w:b/>
        </w:rPr>
        <w:t>L</w:t>
      </w:r>
      <w:r w:rsidRPr="00A340BD">
        <w:rPr>
          <w:b/>
        </w:rPr>
        <w:t xml:space="preserve">ifesciences </w:t>
      </w:r>
      <w:r>
        <w:rPr>
          <w:b/>
        </w:rPr>
        <w:t>L</w:t>
      </w:r>
      <w:r w:rsidRPr="00A340BD">
        <w:rPr>
          <w:b/>
        </w:rPr>
        <w:t>td.</w:t>
      </w:r>
      <w:r w:rsidR="003F7083">
        <w:rPr>
          <w:b/>
        </w:rPr>
        <w:t>,</w:t>
      </w:r>
      <w:r>
        <w:rPr>
          <w:b/>
        </w:rPr>
        <w:t xml:space="preserve"> Ahmedabad, </w:t>
      </w:r>
      <w:r w:rsidRPr="006518DF">
        <w:rPr>
          <w:b/>
        </w:rPr>
        <w:t>Gujarat, India</w:t>
      </w:r>
    </w:p>
    <w:p w:rsidR="00A340BD" w:rsidRPr="004859F2" w:rsidRDefault="00A340BD" w:rsidP="00A340BD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4859F2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Project management activities to get the scientific and ethical clinical studies completed on time (under the guidance of Head of department) to support the product registrations,</w:t>
      </w:r>
    </w:p>
    <w:p w:rsidR="00A340BD" w:rsidRPr="004859F2" w:rsidRDefault="00A340BD" w:rsidP="00A340BD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4859F2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Clinical trial site selection, site monitoring and close-out visits,</w:t>
      </w:r>
    </w:p>
    <w:p w:rsidR="00A340BD" w:rsidRPr="004859F2" w:rsidRDefault="00A340BD" w:rsidP="00A340BD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4859F2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Document preparation include Clinical Study Protocol, CRFs, IBs, ICDs, Study Reports, Clinical and Non-clinical summary reports, SOPs, etc., </w:t>
      </w:r>
    </w:p>
    <w:p w:rsidR="00A340BD" w:rsidRPr="004859F2" w:rsidRDefault="00A340BD" w:rsidP="00A340BD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4859F2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On-line medical and clinical databases/literature searching for preparation of such documents,</w:t>
      </w:r>
    </w:p>
    <w:p w:rsidR="00A340BD" w:rsidRPr="004859F2" w:rsidRDefault="00A340BD" w:rsidP="00A340BD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4859F2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Work closely with the Regulatory Affairs Departments to support their needs for documentations.</w:t>
      </w:r>
    </w:p>
    <w:p w:rsidR="00A340BD" w:rsidRDefault="003D4F02" w:rsidP="00A340BD">
      <w:pPr>
        <w:rPr>
          <w:sz w:val="6"/>
          <w:lang w:val="en-IN" w:eastAsia="en-IN"/>
        </w:rPr>
      </w:pPr>
      <w:r w:rsidRPr="003D4F02">
        <w:rPr>
          <w:caps/>
          <w:noProof/>
        </w:rPr>
        <w:pict>
          <v:line id="_x0000_s1099" style="position:absolute;z-index:251715584;visibility:visible;mso-wrap-style:square" from="0,-.05pt" to="522.9pt,-.05pt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<v:stroke joinstyle="miter"/>
          </v:line>
        </w:pict>
      </w:r>
    </w:p>
    <w:p w:rsidR="00A340BD" w:rsidRPr="00372DD1" w:rsidRDefault="00766040" w:rsidP="00A340BD">
      <w:pPr>
        <w:rPr>
          <w:b/>
        </w:rPr>
      </w:pPr>
      <w:r>
        <w:rPr>
          <w:b/>
        </w:rPr>
        <w:t>Production Chemist</w:t>
      </w:r>
      <w:r>
        <w:rPr>
          <w:b/>
        </w:rPr>
        <w:tab/>
      </w:r>
      <w:r w:rsidR="00372DD1">
        <w:rPr>
          <w:b/>
        </w:rPr>
        <w:tab/>
      </w:r>
      <w:r w:rsidR="00372DD1">
        <w:rPr>
          <w:b/>
        </w:rPr>
        <w:tab/>
      </w:r>
      <w:r w:rsidR="00372DD1">
        <w:rPr>
          <w:b/>
        </w:rPr>
        <w:tab/>
      </w:r>
      <w:r w:rsidR="00372DD1">
        <w:rPr>
          <w:b/>
        </w:rPr>
        <w:tab/>
      </w:r>
      <w:r w:rsidR="00372DD1">
        <w:rPr>
          <w:b/>
        </w:rPr>
        <w:tab/>
      </w:r>
      <w:r w:rsidR="00372DD1">
        <w:rPr>
          <w:b/>
        </w:rPr>
        <w:tab/>
      </w:r>
      <w:r w:rsidR="00372DD1">
        <w:rPr>
          <w:b/>
        </w:rPr>
        <w:tab/>
      </w:r>
      <w:r w:rsidR="00372DD1">
        <w:rPr>
          <w:b/>
        </w:rPr>
        <w:tab/>
      </w:r>
      <w:proofErr w:type="gramStart"/>
      <w:r w:rsidR="00372DD1">
        <w:rPr>
          <w:b/>
        </w:rPr>
        <w:t>From</w:t>
      </w:r>
      <w:proofErr w:type="gramEnd"/>
      <w:r w:rsidR="00372DD1">
        <w:rPr>
          <w:b/>
        </w:rPr>
        <w:t xml:space="preserve"> </w:t>
      </w:r>
      <w:r w:rsidR="00372DD1" w:rsidRPr="00372DD1">
        <w:rPr>
          <w:b/>
        </w:rPr>
        <w:t>Jul 2005 – Jun 2006</w:t>
      </w:r>
      <w:r w:rsidR="00A340BD" w:rsidRPr="00372DD1">
        <w:rPr>
          <w:b/>
        </w:rPr>
        <w:t xml:space="preserve">                          </w:t>
      </w:r>
    </w:p>
    <w:p w:rsidR="00A340BD" w:rsidRPr="00372DD1" w:rsidRDefault="00372DD1" w:rsidP="00A340BD">
      <w:pPr>
        <w:pStyle w:val="Achievement"/>
        <w:spacing w:after="0" w:line="240" w:lineRule="auto"/>
        <w:ind w:left="245" w:hanging="245"/>
        <w:rPr>
          <w:rFonts w:asciiTheme="minorHAnsi" w:eastAsiaTheme="minorHAnsi" w:hAnsiTheme="minorHAnsi" w:cstheme="minorBidi"/>
          <w:b/>
          <w:szCs w:val="22"/>
        </w:rPr>
      </w:pPr>
      <w:r w:rsidRPr="00372DD1">
        <w:rPr>
          <w:rFonts w:asciiTheme="minorHAnsi" w:eastAsiaTheme="minorHAnsi" w:hAnsiTheme="minorHAnsi" w:cstheme="minorBidi"/>
          <w:b/>
          <w:szCs w:val="22"/>
        </w:rPr>
        <w:t xml:space="preserve">Salus </w:t>
      </w:r>
      <w:r>
        <w:rPr>
          <w:rFonts w:asciiTheme="minorHAnsi" w:eastAsiaTheme="minorHAnsi" w:hAnsiTheme="minorHAnsi" w:cstheme="minorBidi"/>
          <w:b/>
          <w:szCs w:val="22"/>
        </w:rPr>
        <w:t>P</w:t>
      </w:r>
      <w:r w:rsidRPr="00372DD1">
        <w:rPr>
          <w:rFonts w:asciiTheme="minorHAnsi" w:eastAsiaTheme="minorHAnsi" w:hAnsiTheme="minorHAnsi" w:cstheme="minorBidi"/>
          <w:b/>
          <w:szCs w:val="22"/>
        </w:rPr>
        <w:t>harmaceuticals.</w:t>
      </w:r>
      <w:r w:rsidR="003F7083">
        <w:rPr>
          <w:rFonts w:asciiTheme="minorHAnsi" w:eastAsiaTheme="minorHAnsi" w:hAnsiTheme="minorHAnsi" w:cstheme="minorBidi"/>
          <w:b/>
          <w:szCs w:val="22"/>
        </w:rPr>
        <w:t>,</w:t>
      </w:r>
      <w:r w:rsidRPr="00372DD1">
        <w:rPr>
          <w:rFonts w:asciiTheme="minorHAnsi" w:eastAsiaTheme="minorHAnsi" w:hAnsiTheme="minorHAnsi" w:cstheme="minorBidi"/>
          <w:b/>
          <w:szCs w:val="22"/>
        </w:rPr>
        <w:t xml:space="preserve"> </w:t>
      </w:r>
      <w:r w:rsidR="00463414" w:rsidRPr="00463414">
        <w:rPr>
          <w:rFonts w:asciiTheme="minorHAnsi" w:eastAsiaTheme="minorHAnsi" w:hAnsiTheme="minorHAnsi" w:cstheme="minorBidi"/>
          <w:b/>
          <w:szCs w:val="22"/>
        </w:rPr>
        <w:t>Himmatnagar (SK), Gujarat, India</w:t>
      </w:r>
    </w:p>
    <w:p w:rsidR="00A340BD" w:rsidRDefault="00A340BD" w:rsidP="00A340BD">
      <w:pPr>
        <w:pStyle w:val="Address1"/>
        <w:spacing w:line="240" w:lineRule="auto"/>
        <w:jc w:val="left"/>
        <w:rPr>
          <w:rFonts w:ascii="Calibri" w:hAnsi="Calibri"/>
          <w:b/>
          <w:spacing w:val="0"/>
          <w:sz w:val="6"/>
          <w:szCs w:val="18"/>
        </w:rPr>
      </w:pPr>
      <w:r>
        <w:rPr>
          <w:rFonts w:ascii="Calibri" w:hAnsi="Calibri"/>
          <w:b/>
          <w:spacing w:val="0"/>
          <w:sz w:val="18"/>
          <w:szCs w:val="18"/>
        </w:rPr>
        <w:tab/>
      </w:r>
    </w:p>
    <w:p w:rsidR="00A340BD" w:rsidRPr="00372DD1" w:rsidRDefault="00A340BD" w:rsidP="00372DD1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72DD1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Preparation of advance monthly requirement of Raw Material, Packing Material etc. in rough format</w:t>
      </w:r>
      <w:proofErr w:type="gramStart"/>
      <w:r w:rsidRPr="00372DD1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.,</w:t>
      </w:r>
      <w:proofErr w:type="gramEnd"/>
    </w:p>
    <w:p w:rsidR="00A340BD" w:rsidRPr="00372DD1" w:rsidRDefault="00A340BD" w:rsidP="00372DD1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72DD1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Take production as per mention Master Formula Card,</w:t>
      </w:r>
    </w:p>
    <w:p w:rsidR="00A340BD" w:rsidRPr="00372DD1" w:rsidRDefault="00A340BD" w:rsidP="00372DD1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72DD1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IPQC Activities, BMR/ BPR preparation, </w:t>
      </w:r>
    </w:p>
    <w:p w:rsidR="00A340BD" w:rsidRPr="00372DD1" w:rsidRDefault="00A340BD" w:rsidP="00372DD1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72DD1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Provide daily production report to the production manager,</w:t>
      </w:r>
    </w:p>
    <w:p w:rsidR="00A340BD" w:rsidRPr="00372DD1" w:rsidRDefault="00A340BD" w:rsidP="00372DD1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72DD1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GMP Documentation for fumigation, cleaning, calibration, trainings, SOPs, etc.,</w:t>
      </w:r>
    </w:p>
    <w:p w:rsidR="00A340BD" w:rsidRDefault="00A340BD" w:rsidP="00372DD1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72DD1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Testing of non-perail sugar seed.</w:t>
      </w:r>
    </w:p>
    <w:p w:rsidR="004C76E1" w:rsidRPr="00333A49" w:rsidRDefault="004C76E1" w:rsidP="004C76E1">
      <w:pPr>
        <w:pStyle w:val="Address1"/>
        <w:spacing w:line="240" w:lineRule="auto"/>
        <w:ind w:left="36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</w:p>
    <w:p w:rsidR="00762C6D" w:rsidRDefault="003D4F02" w:rsidP="00762C6D">
      <w:pPr>
        <w:spacing w:line="240" w:lineRule="auto"/>
      </w:pPr>
      <w:r w:rsidRPr="003D4F02">
        <w:rPr>
          <w:b/>
          <w:noProof/>
        </w:rPr>
        <w:pict>
          <v:group id="Group 46" o:spid="_x0000_s1080" style="position:absolute;margin-left:0;margin-top:5.2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<v:shape id="Picture 47" o:spid="_x0000_s108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18" o:title=""/>
              <v:path arrowok="t"/>
            </v:shape>
            <v:shape id="Text Box 48" o:spid="_x0000_s1082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style="mso-next-textbox:#Text Box 48" inset="0,0,0,0">
                <w:txbxContent>
                  <w:p w:rsidR="00B772D2" w:rsidRPr="005E3E69" w:rsidRDefault="00FC1A90" w:rsidP="00B772D2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Other</w:t>
                    </w:r>
                    <w:r w:rsidR="00B772D2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Details</w:t>
                    </w:r>
                  </w:p>
                </w:txbxContent>
              </v:textbox>
            </v:shape>
            <v:line id="Straight Connector 49" o:spid="_x0000_s1083" style="position:absolute;visibility:visible;mso-wrap-style:squar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FC1A90" w:rsidRPr="00FC1A90" w:rsidRDefault="00FC1A90" w:rsidP="00FC1A90">
      <w:pPr>
        <w:pStyle w:val="ListParagraph"/>
        <w:rPr>
          <w:b/>
          <w:caps/>
          <w:sz w:val="8"/>
        </w:rPr>
      </w:pPr>
    </w:p>
    <w:p w:rsidR="003237C5" w:rsidRPr="003237C5" w:rsidRDefault="003237C5" w:rsidP="003237C5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237C5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 xml:space="preserve">Languages </w:t>
      </w:r>
      <w:proofErr w:type="gramStart"/>
      <w:r w:rsidRPr="003237C5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Fluency :</w:t>
      </w:r>
      <w:proofErr w:type="gramEnd"/>
      <w:r w:rsidRPr="003237C5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English, Hindi, Gujarati.</w:t>
      </w:r>
    </w:p>
    <w:p w:rsidR="003237C5" w:rsidRPr="003237C5" w:rsidRDefault="003237C5" w:rsidP="003237C5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Male, Married</w:t>
      </w:r>
    </w:p>
    <w:p w:rsidR="003237C5" w:rsidRDefault="003237C5" w:rsidP="003237C5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237C5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Father’s Name :</w:t>
      </w:r>
      <w:r w:rsidRPr="003237C5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 Arvindkumar R Suthar</w:t>
      </w:r>
    </w:p>
    <w:p w:rsidR="003237C5" w:rsidRPr="003237C5" w:rsidRDefault="003237C5" w:rsidP="003237C5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proofErr w:type="gramStart"/>
      <w:r w:rsidRPr="003237C5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Skills :</w:t>
      </w:r>
      <w:proofErr w:type="gramEnd"/>
      <w:r w:rsidRPr="003237C5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 Ability to work on multiple tasks; Learning behavior at all times; Self motivated with strong interpersonal communication skills.</w:t>
      </w:r>
    </w:p>
    <w:p w:rsidR="003237C5" w:rsidRDefault="003237C5" w:rsidP="003237C5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r w:rsidRPr="003237C5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Reference</w:t>
      </w:r>
      <w:r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 xml:space="preserve"> : </w:t>
      </w:r>
      <w:r w:rsidRPr="003237C5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Produced If Required</w:t>
      </w:r>
    </w:p>
    <w:p w:rsidR="00FC1A90" w:rsidRPr="003237C5" w:rsidRDefault="00FC1A90" w:rsidP="003237C5">
      <w:pPr>
        <w:pStyle w:val="Address1"/>
        <w:numPr>
          <w:ilvl w:val="0"/>
          <w:numId w:val="6"/>
        </w:numPr>
        <w:spacing w:line="240" w:lineRule="auto"/>
        <w:ind w:hanging="180"/>
        <w:jc w:val="both"/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</w:pPr>
      <w:proofErr w:type="gramStart"/>
      <w:r w:rsidRPr="00FC1A90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>Declaration :</w:t>
      </w:r>
      <w:proofErr w:type="gramEnd"/>
      <w:r w:rsidRPr="00FC1A90">
        <w:rPr>
          <w:rFonts w:asciiTheme="minorHAnsi" w:eastAsiaTheme="minorHAnsi" w:hAnsiTheme="minorHAnsi" w:cstheme="minorBidi"/>
          <w:b/>
          <w:caps w:val="0"/>
          <w:spacing w:val="0"/>
          <w:sz w:val="22"/>
          <w:szCs w:val="22"/>
        </w:rPr>
        <w:t xml:space="preserve"> </w:t>
      </w:r>
      <w:r w:rsidRPr="00FC1A90">
        <w:rPr>
          <w:rFonts w:asciiTheme="minorHAnsi" w:eastAsiaTheme="minorHAnsi" w:hAnsiTheme="minorHAnsi" w:cstheme="minorBidi"/>
          <w:caps w:val="0"/>
          <w:spacing w:val="0"/>
          <w:sz w:val="22"/>
          <w:szCs w:val="22"/>
        </w:rPr>
        <w:t>I hereby declare that the information given above is true to the best of my knowledge.</w:t>
      </w:r>
    </w:p>
    <w:p w:rsidR="00FC1A90" w:rsidRDefault="00FC1A90" w:rsidP="00B772D2">
      <w:pPr>
        <w:spacing w:line="240" w:lineRule="auto"/>
      </w:pPr>
      <w:bookmarkStart w:id="0" w:name="_GoBack"/>
      <w:bookmarkEnd w:id="0"/>
    </w:p>
    <w:p w:rsidR="006A4275" w:rsidRPr="006A4275" w:rsidRDefault="003956D6" w:rsidP="00B772D2">
      <w:pPr>
        <w:spacing w:line="240" w:lineRule="auto"/>
      </w:pPr>
      <w:r>
        <w:t>____________________________</w:t>
      </w:r>
      <w:r>
        <w:br/>
      </w:r>
      <w:r w:rsidR="00FC1A90">
        <w:t>Siddhesh Suthar</w:t>
      </w:r>
      <w:r>
        <w:tab/>
      </w:r>
      <w:r>
        <w:tab/>
      </w:r>
      <w:r>
        <w:tab/>
      </w:r>
      <w:r>
        <w:tab/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151665">
      <w:headerReference w:type="default" r:id="rId19"/>
      <w:pgSz w:w="11909" w:h="16834" w:code="9"/>
      <w:pgMar w:top="720" w:right="720" w:bottom="720" w:left="720" w:header="720" w:footer="18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7C27" w:rsidRDefault="00707C27" w:rsidP="00815584">
      <w:pPr>
        <w:spacing w:after="0" w:line="240" w:lineRule="auto"/>
      </w:pPr>
      <w:r>
        <w:separator/>
      </w:r>
    </w:p>
  </w:endnote>
  <w:endnote w:type="continuationSeparator" w:id="1">
    <w:p w:rsidR="00707C27" w:rsidRDefault="00707C27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 Light">
    <w:altName w:val="Segoe U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665" w:rsidRDefault="003D4F02" w:rsidP="00151665">
    <w:pPr>
      <w:pStyle w:val="Footer"/>
      <w:jc w:val="center"/>
    </w:pPr>
    <w:r>
      <w:rPr>
        <w:noProof/>
      </w:rPr>
      <w:pict>
        <v:line id="_x0000_s2051" style="position:absolute;left:0;text-align:left;z-index:251660288;visibility:visible;mso-wrap-style:square" from="0,.5pt" to="522.9pt,.5pt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<v:stroke startarrow="diamond" startarrowwidth="wide" startarrowlength="long" endarrow="diamond" endarrowwidth="wide" endarrowlength="long" joinstyle="miter"/>
        </v:line>
      </w:pict>
    </w:r>
    <w:r>
      <w:rPr>
        <w:b/>
        <w:noProof/>
      </w:rPr>
      <w:fldChar w:fldCharType="begin"/>
    </w:r>
    <w:r w:rsidR="00151665">
      <w:rPr>
        <w:b/>
        <w:noProof/>
      </w:rPr>
      <w:instrText xml:space="preserve"> PAGE   \* MERGEFORMAT </w:instrText>
    </w:r>
    <w:r>
      <w:rPr>
        <w:b/>
        <w:noProof/>
      </w:rPr>
      <w:fldChar w:fldCharType="separate"/>
    </w:r>
    <w:r w:rsidR="00366ED5" w:rsidRPr="00366ED5">
      <w:rPr>
        <w:noProof/>
      </w:rPr>
      <w:t>1</w:t>
    </w:r>
    <w:r>
      <w:rPr>
        <w:b/>
        <w:noProof/>
      </w:rPr>
      <w:fldChar w:fldCharType="end"/>
    </w:r>
    <w:r w:rsidR="00151665">
      <w:t>|</w:t>
    </w:r>
    <w:r w:rsidR="00151665">
      <w:rPr>
        <w:color w:val="7F7F7F" w:themeColor="background1" w:themeShade="7F"/>
        <w:spacing w:val="60"/>
      </w:rPr>
      <w:t>Page</w:t>
    </w:r>
  </w:p>
  <w:p w:rsidR="00266309" w:rsidRDefault="00266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7C27" w:rsidRDefault="00707C27" w:rsidP="00815584">
      <w:pPr>
        <w:spacing w:after="0" w:line="240" w:lineRule="auto"/>
      </w:pPr>
      <w:r>
        <w:separator/>
      </w:r>
    </w:p>
  </w:footnote>
  <w:footnote w:type="continuationSeparator" w:id="1">
    <w:p w:rsidR="00707C27" w:rsidRDefault="00707C27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51665" w:rsidRDefault="003D4F02">
    <w:pPr>
      <w:pStyle w:val="Header"/>
    </w:pPr>
    <w:r>
      <w:rPr>
        <w:noProof/>
      </w:rPr>
      <w:pict>
        <v:line id="Straight Connector 92" o:spid="_x0000_s2052" style="position:absolute;z-index:251662336;visibility:visible;mso-wrap-style:square" from="0,5pt" to="522.9pt,5pt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<v:stroke startarrow="diamond" startarrowwidth="wide" startarrowlength="long" endarrow="diamond" endarrowwidth="wide" endarrowlength="long" joinstyle="miter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05pt;height:14.0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B4802A20"/>
    <w:lvl w:ilvl="0" w:tplc="43B4DD8A">
      <w:numFmt w:val="bullet"/>
      <w:lvlText w:val=""/>
      <w:lvlJc w:val="left"/>
      <w:pPr>
        <w:ind w:left="5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FA7BB8"/>
    <w:multiLevelType w:val="multilevel"/>
    <w:tmpl w:val="476EA040"/>
    <w:lvl w:ilvl="0">
      <w:start w:val="1"/>
      <w:numFmt w:val="bullet"/>
      <w:pStyle w:val="Objective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0D5C03"/>
    <w:multiLevelType w:val="hybridMultilevel"/>
    <w:tmpl w:val="3A76177A"/>
    <w:lvl w:ilvl="0" w:tplc="00FAE5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78A577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24EAB6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E4EBAF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F02FDC8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49A42E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582676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A865D46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55AF19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53" fillcolor="white">
      <v:fill r:id="rId1" o:title="2016-11-04_12.59.12" color="white" rotate="t" type="frame"/>
    </o: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61482"/>
    <w:rsid w:val="000B0D7E"/>
    <w:rsid w:val="000E0540"/>
    <w:rsid w:val="00122D9D"/>
    <w:rsid w:val="00122DCD"/>
    <w:rsid w:val="00130C95"/>
    <w:rsid w:val="00151665"/>
    <w:rsid w:val="001951D1"/>
    <w:rsid w:val="001976E2"/>
    <w:rsid w:val="001A5B3A"/>
    <w:rsid w:val="001F4C53"/>
    <w:rsid w:val="00266309"/>
    <w:rsid w:val="002B130B"/>
    <w:rsid w:val="002B5C5B"/>
    <w:rsid w:val="002D1265"/>
    <w:rsid w:val="002D18D8"/>
    <w:rsid w:val="002D7A01"/>
    <w:rsid w:val="003237C5"/>
    <w:rsid w:val="00333A49"/>
    <w:rsid w:val="00366ED5"/>
    <w:rsid w:val="00372DD1"/>
    <w:rsid w:val="00385D96"/>
    <w:rsid w:val="003956D6"/>
    <w:rsid w:val="003D4F02"/>
    <w:rsid w:val="003F7083"/>
    <w:rsid w:val="00405D35"/>
    <w:rsid w:val="00405FEC"/>
    <w:rsid w:val="0042265A"/>
    <w:rsid w:val="00451B07"/>
    <w:rsid w:val="00463414"/>
    <w:rsid w:val="004859F2"/>
    <w:rsid w:val="004C2446"/>
    <w:rsid w:val="004C76E1"/>
    <w:rsid w:val="004F1461"/>
    <w:rsid w:val="0050558C"/>
    <w:rsid w:val="0051786E"/>
    <w:rsid w:val="005254BF"/>
    <w:rsid w:val="00552482"/>
    <w:rsid w:val="005E3E69"/>
    <w:rsid w:val="006377F5"/>
    <w:rsid w:val="00647746"/>
    <w:rsid w:val="006518DF"/>
    <w:rsid w:val="00660B87"/>
    <w:rsid w:val="00675829"/>
    <w:rsid w:val="00683673"/>
    <w:rsid w:val="006871B4"/>
    <w:rsid w:val="00695B35"/>
    <w:rsid w:val="006A4275"/>
    <w:rsid w:val="006F7B1E"/>
    <w:rsid w:val="00707C27"/>
    <w:rsid w:val="00734A15"/>
    <w:rsid w:val="00750F02"/>
    <w:rsid w:val="00762C6D"/>
    <w:rsid w:val="00766040"/>
    <w:rsid w:val="007C127B"/>
    <w:rsid w:val="007C6539"/>
    <w:rsid w:val="007E356F"/>
    <w:rsid w:val="00815584"/>
    <w:rsid w:val="00844DE4"/>
    <w:rsid w:val="00882DBF"/>
    <w:rsid w:val="008B6B65"/>
    <w:rsid w:val="008D3BCA"/>
    <w:rsid w:val="009706B5"/>
    <w:rsid w:val="009A6B49"/>
    <w:rsid w:val="009D61EA"/>
    <w:rsid w:val="00A14E05"/>
    <w:rsid w:val="00A340BD"/>
    <w:rsid w:val="00A525F3"/>
    <w:rsid w:val="00AF0B55"/>
    <w:rsid w:val="00AF2CB6"/>
    <w:rsid w:val="00B05E37"/>
    <w:rsid w:val="00B4541D"/>
    <w:rsid w:val="00B64FFE"/>
    <w:rsid w:val="00B772D2"/>
    <w:rsid w:val="00BA1F55"/>
    <w:rsid w:val="00BC7ACB"/>
    <w:rsid w:val="00BF7DD9"/>
    <w:rsid w:val="00C31460"/>
    <w:rsid w:val="00C50FB2"/>
    <w:rsid w:val="00C529A6"/>
    <w:rsid w:val="00C7441B"/>
    <w:rsid w:val="00CB01BD"/>
    <w:rsid w:val="00CB5EE0"/>
    <w:rsid w:val="00CC314C"/>
    <w:rsid w:val="00CF790A"/>
    <w:rsid w:val="00D1785C"/>
    <w:rsid w:val="00D20D72"/>
    <w:rsid w:val="00D349B6"/>
    <w:rsid w:val="00DF4137"/>
    <w:rsid w:val="00DF6957"/>
    <w:rsid w:val="00E232B5"/>
    <w:rsid w:val="00EE12C0"/>
    <w:rsid w:val="00F21D23"/>
    <w:rsid w:val="00F31A33"/>
    <w:rsid w:val="00F35DD4"/>
    <w:rsid w:val="00FC1A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 fillcolor="white">
      <v:fill r:id="rId1" o:title="2016-11-04_12.59.12" color="white" rotate="t" type="fram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4A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customStyle="1" w:styleId="Address1">
    <w:name w:val="Address 1"/>
    <w:basedOn w:val="Normal"/>
    <w:rsid w:val="00D349B6"/>
    <w:pPr>
      <w:spacing w:after="0" w:line="160" w:lineRule="atLeast"/>
      <w:jc w:val="center"/>
    </w:pPr>
    <w:rPr>
      <w:rFonts w:ascii="Garamond" w:eastAsia="Times New Roman" w:hAnsi="Garamond" w:cs="Times New Roman"/>
      <w:caps/>
      <w:spacing w:val="30"/>
      <w:sz w:val="15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4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446"/>
    <w:rPr>
      <w:rFonts w:ascii="Tahoma" w:hAnsi="Tahoma" w:cs="Tahoma"/>
      <w:sz w:val="16"/>
      <w:szCs w:val="16"/>
    </w:rPr>
  </w:style>
  <w:style w:type="paragraph" w:customStyle="1" w:styleId="Objective">
    <w:name w:val="Objective"/>
    <w:basedOn w:val="Normal"/>
    <w:rsid w:val="00333A49"/>
    <w:pPr>
      <w:numPr>
        <w:numId w:val="7"/>
      </w:numPr>
      <w:spacing w:before="60" w:after="220" w:line="240" w:lineRule="auto"/>
      <w:jc w:val="both"/>
    </w:pPr>
    <w:rPr>
      <w:rFonts w:ascii="Arial" w:eastAsia="Times New Roman" w:hAnsi="Arial" w:cs="Arial"/>
      <w:sz w:val="20"/>
      <w:szCs w:val="20"/>
    </w:rPr>
  </w:style>
  <w:style w:type="paragraph" w:styleId="BodyText">
    <w:name w:val="Body Text"/>
    <w:basedOn w:val="Normal"/>
    <w:link w:val="BodyTextChar"/>
    <w:uiPriority w:val="99"/>
    <w:rsid w:val="00A340BD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A340BD"/>
    <w:rPr>
      <w:rFonts w:ascii="Times New Roman" w:eastAsia="Times New Roman" w:hAnsi="Times New Roman" w:cs="Times New Roman"/>
      <w:sz w:val="24"/>
      <w:szCs w:val="24"/>
    </w:rPr>
  </w:style>
  <w:style w:type="paragraph" w:customStyle="1" w:styleId="Achievement">
    <w:name w:val="Achievement"/>
    <w:basedOn w:val="BodyText"/>
    <w:rsid w:val="00A340BD"/>
    <w:pPr>
      <w:spacing w:after="60" w:line="240" w:lineRule="atLeast"/>
      <w:ind w:left="240" w:hanging="240"/>
      <w:jc w:val="both"/>
    </w:pPr>
    <w:rPr>
      <w:rFonts w:ascii="Garamond" w:hAnsi="Garamond"/>
      <w:sz w:val="22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81CF0A-2681-4442-A324-247AF0A0D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4-25T10:03:00Z</dcterms:created>
  <dcterms:modified xsi:type="dcterms:W3CDTF">2019-04-25T12:27:00Z</dcterms:modified>
</cp:coreProperties>
</file>